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59941" w14:textId="77777777" w:rsidR="006A7091" w:rsidRDefault="002B4A3D" w:rsidP="006A7091">
      <w:pPr>
        <w:adjustRightInd/>
        <w:spacing w:line="406" w:lineRule="exact"/>
        <w:rPr>
          <w:sz w:val="28"/>
          <w:szCs w:val="28"/>
        </w:rPr>
      </w:pPr>
      <w:r>
        <w:rPr>
          <w:rFonts w:cs="Dotum"/>
        </w:rPr>
        <w:t xml:space="preserve">   </w:t>
      </w:r>
      <w:r>
        <w:rPr>
          <w:rFonts w:hint="eastAsia"/>
        </w:rPr>
        <w:t xml:space="preserve">　　　</w:t>
      </w:r>
      <w:r w:rsidR="006A7091">
        <w:rPr>
          <w:rFonts w:hint="eastAsia"/>
          <w:sz w:val="28"/>
          <w:szCs w:val="28"/>
        </w:rPr>
        <w:t>体調は？</w:t>
      </w:r>
    </w:p>
    <w:p w14:paraId="11051C45" w14:textId="77777777" w:rsidR="002B4A3D" w:rsidRDefault="006A7091" w:rsidP="006A7091">
      <w:pPr>
        <w:adjustRightInd/>
        <w:spacing w:line="406" w:lineRule="exact"/>
        <w:rPr>
          <w:rFonts w:ascii="ＭＳ ゴシック" w:hAnsi="Times New Roman" w:cs="Times New Roman"/>
          <w:spacing w:val="2"/>
        </w:rPr>
      </w:pPr>
      <w:r>
        <w:rPr>
          <w:rFonts w:ascii="ＭＳ ゴシック" w:hAnsi="Times New Roman" w:cs="Times New Roman"/>
          <w:spacing w:val="2"/>
        </w:rPr>
        <w:t xml:space="preserve"> </w:t>
      </w:r>
    </w:p>
    <w:p w14:paraId="0C1A4BC0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  <w:r w:rsidRPr="006A7091">
        <w:rPr>
          <w:rFonts w:ascii="Microsoft YaHei UI" w:eastAsia="Microsoft YaHei UI" w:hAnsi="Microsoft YaHei UI" w:cs="Dotum"/>
        </w:rPr>
        <w:t>A My nose is running.</w:t>
      </w:r>
      <w:r w:rsidRPr="006A7091">
        <w:rPr>
          <w:rFonts w:ascii="Microsoft YaHei UI" w:eastAsia="Microsoft YaHei UI" w:hAnsi="Microsoft YaHei UI" w:hint="eastAsia"/>
        </w:rPr>
        <w:t>（鼻水が出ています。）</w:t>
      </w:r>
    </w:p>
    <w:p w14:paraId="67D8BF91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</w:p>
    <w:p w14:paraId="013A0E13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  <w:r w:rsidRPr="006A7091">
        <w:rPr>
          <w:rFonts w:ascii="Microsoft YaHei UI" w:eastAsia="Microsoft YaHei UI" w:hAnsi="Microsoft YaHei UI" w:cs="Dotum"/>
        </w:rPr>
        <w:t xml:space="preserve">B I have a fever.     </w:t>
      </w:r>
      <w:r w:rsidRPr="006A7091">
        <w:rPr>
          <w:rFonts w:ascii="Microsoft YaHei UI" w:eastAsia="Microsoft YaHei UI" w:hAnsi="Microsoft YaHei UI" w:hint="eastAsia"/>
        </w:rPr>
        <w:t>（熱があります。）</w:t>
      </w:r>
    </w:p>
    <w:p w14:paraId="2B3A8DB3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</w:p>
    <w:p w14:paraId="005AD89C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  <w:r w:rsidRPr="006A7091">
        <w:rPr>
          <w:rFonts w:ascii="Microsoft YaHei UI" w:eastAsia="Microsoft YaHei UI" w:hAnsi="Microsoft YaHei UI" w:cs="Dotum"/>
        </w:rPr>
        <w:t>C I have a headache.</w:t>
      </w:r>
      <w:r w:rsidRPr="006A7091">
        <w:rPr>
          <w:rFonts w:ascii="Microsoft YaHei UI" w:eastAsia="Microsoft YaHei UI" w:hAnsi="Microsoft YaHei UI" w:hint="eastAsia"/>
        </w:rPr>
        <w:t>（頭痛がします。）</w:t>
      </w:r>
    </w:p>
    <w:p w14:paraId="383489B7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</w:p>
    <w:p w14:paraId="5293F3AE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  <w:r w:rsidRPr="006A7091">
        <w:rPr>
          <w:rFonts w:ascii="Microsoft YaHei UI" w:eastAsia="Microsoft YaHei UI" w:hAnsi="Microsoft YaHei UI" w:cs="Dotum"/>
        </w:rPr>
        <w:t xml:space="preserve">D My eye hurts.       </w:t>
      </w:r>
      <w:r w:rsidRPr="006A7091">
        <w:rPr>
          <w:rFonts w:ascii="Microsoft YaHei UI" w:eastAsia="Microsoft YaHei UI" w:hAnsi="Microsoft YaHei UI" w:hint="eastAsia"/>
        </w:rPr>
        <w:t>（目が痛みます。）</w:t>
      </w:r>
    </w:p>
    <w:p w14:paraId="10F8419D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</w:p>
    <w:p w14:paraId="1EF9F0FD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  <w:r w:rsidRPr="006A7091">
        <w:rPr>
          <w:rFonts w:ascii="Microsoft YaHei UI" w:eastAsia="Microsoft YaHei UI" w:hAnsi="Microsoft YaHei UI" w:cs="Dotum"/>
        </w:rPr>
        <w:t>E I have a cut on my finger.</w:t>
      </w:r>
      <w:r w:rsidRPr="006A7091">
        <w:rPr>
          <w:rFonts w:ascii="Microsoft YaHei UI" w:eastAsia="Microsoft YaHei UI" w:hAnsi="Microsoft YaHei UI" w:hint="eastAsia"/>
        </w:rPr>
        <w:t>（指を切りました。）</w:t>
      </w:r>
    </w:p>
    <w:p w14:paraId="759EE24A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</w:p>
    <w:p w14:paraId="6B5C1C8D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  <w:r w:rsidRPr="006A7091">
        <w:rPr>
          <w:rFonts w:ascii="Microsoft YaHei UI" w:eastAsia="Microsoft YaHei UI" w:hAnsi="Microsoft YaHei UI" w:cs="Dotum"/>
        </w:rPr>
        <w:t xml:space="preserve">F I have a toothache.  </w:t>
      </w:r>
      <w:r w:rsidRPr="006A7091">
        <w:rPr>
          <w:rFonts w:ascii="Microsoft YaHei UI" w:eastAsia="Microsoft YaHei UI" w:hAnsi="Microsoft YaHei UI" w:hint="eastAsia"/>
        </w:rPr>
        <w:t>（歯が痛みます。）</w:t>
      </w:r>
    </w:p>
    <w:p w14:paraId="47C04E2D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</w:p>
    <w:p w14:paraId="3783DF0D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  <w:r w:rsidRPr="006A7091">
        <w:rPr>
          <w:rFonts w:ascii="Microsoft YaHei UI" w:eastAsia="Microsoft YaHei UI" w:hAnsi="Microsoft YaHei UI" w:cs="Dotum"/>
        </w:rPr>
        <w:t xml:space="preserve">G My ear hurts.        </w:t>
      </w:r>
      <w:r w:rsidRPr="006A7091">
        <w:rPr>
          <w:rFonts w:ascii="Microsoft YaHei UI" w:eastAsia="Microsoft YaHei UI" w:hAnsi="Microsoft YaHei UI" w:hint="eastAsia"/>
        </w:rPr>
        <w:t>（耳が痛みます。）</w:t>
      </w:r>
    </w:p>
    <w:p w14:paraId="5910D33B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</w:p>
    <w:p w14:paraId="758472A5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  <w:r w:rsidRPr="006A7091">
        <w:rPr>
          <w:rFonts w:ascii="Microsoft YaHei UI" w:eastAsia="Microsoft YaHei UI" w:hAnsi="Microsoft YaHei UI" w:cs="Dotum"/>
        </w:rPr>
        <w:t xml:space="preserve">H My stomach hurts.   </w:t>
      </w:r>
      <w:r w:rsidRPr="006A7091">
        <w:rPr>
          <w:rFonts w:ascii="Microsoft YaHei UI" w:eastAsia="Microsoft YaHei UI" w:hAnsi="Microsoft YaHei UI" w:hint="eastAsia"/>
        </w:rPr>
        <w:t>（おなかが痛みます。）</w:t>
      </w:r>
    </w:p>
    <w:p w14:paraId="752F1993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</w:p>
    <w:p w14:paraId="2AF52380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  <w:r w:rsidRPr="006A7091">
        <w:rPr>
          <w:rFonts w:ascii="Microsoft YaHei UI" w:eastAsia="Microsoft YaHei UI" w:hAnsi="Microsoft YaHei UI" w:cs="Dotum"/>
        </w:rPr>
        <w:t xml:space="preserve">I  I have a cold.       </w:t>
      </w:r>
      <w:r w:rsidRPr="006A7091">
        <w:rPr>
          <w:rFonts w:ascii="Microsoft YaHei UI" w:eastAsia="Microsoft YaHei UI" w:hAnsi="Microsoft YaHei UI" w:hint="eastAsia"/>
        </w:rPr>
        <w:t>（風邪をひきました。）</w:t>
      </w:r>
    </w:p>
    <w:p w14:paraId="195FAC29" w14:textId="77777777" w:rsidR="002B4A3D" w:rsidRPr="006A7091" w:rsidRDefault="002B4A3D">
      <w:pPr>
        <w:adjustRightInd/>
        <w:rPr>
          <w:rFonts w:ascii="Microsoft YaHei UI" w:eastAsia="Microsoft YaHei UI" w:hAnsi="Microsoft YaHei UI" w:cs="Times New Roman"/>
          <w:spacing w:val="2"/>
        </w:rPr>
      </w:pPr>
    </w:p>
    <w:p w14:paraId="065C5F63" w14:textId="77777777" w:rsidR="002B4A3D" w:rsidRPr="006A7091" w:rsidRDefault="00E3440C" w:rsidP="00E3440C">
      <w:pPr>
        <w:adjustRightInd/>
        <w:ind w:firstLineChars="100" w:firstLine="212"/>
        <w:rPr>
          <w:rFonts w:ascii="Microsoft YaHei UI" w:eastAsia="Microsoft YaHei UI" w:hAnsi="Microsoft YaHei UI" w:cs="Times New Roman"/>
          <w:spacing w:val="2"/>
          <w:u w:val="single"/>
        </w:rPr>
      </w:pPr>
      <w:r w:rsidRPr="006A7091">
        <w:rPr>
          <w:rFonts w:ascii="Microsoft YaHei UI" w:eastAsia="Microsoft YaHei UI" w:hAnsi="Microsoft YaHei UI" w:hint="eastAsia"/>
          <w:u w:val="single"/>
        </w:rPr>
        <w:t xml:space="preserve">　　年</w:t>
      </w:r>
      <w:r w:rsidR="002B4A3D" w:rsidRPr="006A7091">
        <w:rPr>
          <w:rFonts w:ascii="Microsoft YaHei UI" w:eastAsia="Microsoft YaHei UI" w:hAnsi="Microsoft YaHei UI" w:hint="eastAsia"/>
          <w:u w:val="single"/>
        </w:rPr>
        <w:t xml:space="preserve">　　組　　番　氏名</w:t>
      </w:r>
      <w:r w:rsidRPr="006A7091">
        <w:rPr>
          <w:rFonts w:ascii="Microsoft YaHei UI" w:eastAsia="Microsoft YaHei UI" w:hAnsi="Microsoft YaHei UI" w:hint="eastAsia"/>
          <w:u w:val="single"/>
        </w:rPr>
        <w:t xml:space="preserve">　　　　　　　　　　　　　　　　　　　　　　　</w:t>
      </w:r>
    </w:p>
    <w:sectPr w:rsidR="002B4A3D" w:rsidRPr="006A7091">
      <w:footerReference w:type="default" r:id="rId6"/>
      <w:type w:val="continuous"/>
      <w:pgSz w:w="11906" w:h="16838"/>
      <w:pgMar w:top="1700" w:right="1700" w:bottom="1700" w:left="1700" w:header="720" w:footer="720" w:gutter="0"/>
      <w:pgNumType w:start="1"/>
      <w:cols w:space="720"/>
      <w:noEndnote/>
      <w:docGrid w:type="linesAndChars" w:linePitch="335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3547C" w14:textId="77777777" w:rsidR="00E72F5F" w:rsidRDefault="00E72F5F">
      <w:r>
        <w:separator/>
      </w:r>
    </w:p>
  </w:endnote>
  <w:endnote w:type="continuationSeparator" w:id="0">
    <w:p w14:paraId="4064F1DB" w14:textId="77777777" w:rsidR="00E72F5F" w:rsidRDefault="00E72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otum">
    <w:altName w:val="Dotu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907AF" w14:textId="77777777" w:rsidR="002B4A3D" w:rsidRDefault="002B4A3D">
    <w:pPr>
      <w:framePr w:wrap="auto" w:vAnchor="text" w:hAnchor="margin" w:xAlign="center" w:y="1"/>
      <w:adjustRightInd/>
      <w:jc w:val="center"/>
      <w:rPr>
        <w:rFonts w:ascii="ＭＳ ゴシック" w:hAnsi="Times New Roman" w:cs="Times New Roman"/>
        <w:spacing w:val="2"/>
      </w:rPr>
    </w:pPr>
    <w:r>
      <w:rPr>
        <w:rFonts w:cs="Dotum"/>
      </w:rPr>
      <w:t xml:space="preserve">- </w:t>
    </w:r>
    <w:r>
      <w:rPr>
        <w:rFonts w:cs="Dotum"/>
      </w:rPr>
      <w:fldChar w:fldCharType="begin"/>
    </w:r>
    <w:r>
      <w:rPr>
        <w:rFonts w:cs="Dotum"/>
      </w:rPr>
      <w:instrText>page \* MERGEFORMAT</w:instrText>
    </w:r>
    <w:r>
      <w:rPr>
        <w:rFonts w:cs="Dotum"/>
      </w:rPr>
      <w:fldChar w:fldCharType="separate"/>
    </w:r>
    <w:r w:rsidR="00E3440C">
      <w:rPr>
        <w:rFonts w:cs="Dotum"/>
        <w:noProof/>
      </w:rPr>
      <w:t>1</w:t>
    </w:r>
    <w:r>
      <w:rPr>
        <w:rFonts w:cs="Dotum"/>
      </w:rPr>
      <w:fldChar w:fldCharType="end"/>
    </w:r>
    <w:r>
      <w:rPr>
        <w:rFonts w:cs="Dotum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E1326" w14:textId="77777777" w:rsidR="00E72F5F" w:rsidRDefault="00E72F5F">
      <w:r>
        <w:rPr>
          <w:rFonts w:ascii="ＭＳ ゴシック"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61581B0C" w14:textId="77777777" w:rsidR="00E72F5F" w:rsidRDefault="00E72F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oNotTrackMoves/>
  <w:defaultTabStop w:val="848"/>
  <w:hyphenationZone w:val="0"/>
  <w:drawingGridHorizontalSpacing w:val="409"/>
  <w:drawingGridVerticalSpacing w:val="335"/>
  <w:displayHorizontalDrawingGridEvery w:val="0"/>
  <w:doNotUseMarginsForDrawingGridOrigin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wrapTrailSpaces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DAxMTOzMLM0NzNW0lEKTi0uzszPAykwrAUA1qFkICwAAAA="/>
  </w:docVars>
  <w:rsids>
    <w:rsidRoot w:val="00E3440C"/>
    <w:rsid w:val="002B4A3D"/>
    <w:rsid w:val="006A7091"/>
    <w:rsid w:val="00B14ED9"/>
    <w:rsid w:val="00D91260"/>
    <w:rsid w:val="00E3440C"/>
    <w:rsid w:val="00E7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EA98F7C"/>
  <w14:defaultImageDpi w14:val="0"/>
  <w15:docId w15:val="{AD7882D3-711E-4AF5-B370-CD074CDF5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overflowPunct w:val="0"/>
      <w:adjustRightInd w:val="0"/>
      <w:jc w:val="both"/>
      <w:textAlignment w:val="baseline"/>
    </w:pPr>
    <w:rPr>
      <w:rFonts w:ascii="Dotum" w:eastAsia="ＭＳ ゴシック" w:hAnsi="Dotum" w:cs="ＭＳ ゴシック"/>
      <w:color w:val="000000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7</Characters>
  <Application>Microsoft Office Word</Application>
  <DocSecurity>0</DocSecurity>
  <Lines>2</Lines>
  <Paragraphs>1</Paragraphs>
  <ScaleCrop>false</ScaleCrop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篠崎</dc:creator>
  <cp:keywords/>
  <dc:description/>
  <cp:lastModifiedBy>Mie Matsumoto(mmsouken)</cp:lastModifiedBy>
  <cp:revision>2</cp:revision>
  <cp:lastPrinted>2008-06-18T05:52:00Z</cp:lastPrinted>
  <dcterms:created xsi:type="dcterms:W3CDTF">2022-08-08T02:58:00Z</dcterms:created>
  <dcterms:modified xsi:type="dcterms:W3CDTF">2022-08-08T02:58:00Z</dcterms:modified>
</cp:coreProperties>
</file>